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India</w:t>
      </w:r>
      <w:r>
        <w:t xml:space="preserve"> </w:t>
      </w:r>
      <w:r>
        <w:t xml:space="preserve">Mumbai</w:t>
      </w:r>
    </w:p>
    <w:bookmarkStart w:id="20" w:name="X76efc6b787ff26c213dc50e7c5575c63631bd01"/>
    <w:p>
      <w:pPr>
        <w:pStyle w:val="Heading1"/>
      </w:pPr>
      <w:r>
        <w:t xml:space="preserve">Personal Statement for Marine Engineer Position in India Mumbai</w:t>
      </w:r>
    </w:p>
    <w:p>
      <w:pPr>
        <w:pStyle w:val="FirstParagraph"/>
      </w:pPr>
      <w:r>
        <w:t xml:space="preserve">In crafting this Personal Statement, I present my unwavering commitment to the field of marine engineering with a specific focus on contributing to the dynamic maritime ecosystem of India Mumbai. As a dedicated professional with a profound passion for naval architecture and propulsion systems, I have meticulously aligned my career trajectory toward becoming an exceptional Marine Engineer within one of the world's most significant port cities. This document encapsulates my academic foundation, hands-on experience, cultural alignment with India's maritime aspirations, and strategic vision for growth within Mumbai's thriving shipping industry.</w:t>
      </w:r>
    </w:p>
    <w:p>
      <w:pPr>
        <w:pStyle w:val="BodyText"/>
      </w:pPr>
      <w:r>
        <w:t xml:space="preserve">My journey began during my undergraduate studies in Marine Engineering at the Indian Maritime University in Chennai, where I graduated with honors while consistently ranking among the top 5% of my cohort. I immersed myself in specialized coursework covering naval architecture, thermodynamics of marine propulsion systems, and advanced ship machinery maintenance. My final-year project—a feasibility study on optimizing LNG-powered vessel operations for Mumbai Port Trust—cemented my technical expertise and ignited my resolve to work within India's premier maritime hub. This project required extensive collaboration with port authorities in Mumbai, where I conducted site surveys at the Jawaharlal Nehru Port Trust (JNPT), analyzing fuel efficiency metrics across container vessels. The insights gained directly informed my understanding of Mumbai's unique operational challenges: monsoon-season wave dynamics, high vessel traffic density, and stringent environmental regulations under India's Maritime India Vision 2030 initiative.</w:t>
      </w:r>
    </w:p>
    <w:p>
      <w:pPr>
        <w:pStyle w:val="BodyText"/>
      </w:pPr>
      <w:r>
        <w:t xml:space="preserve">Following graduation, I joined the Indian National Shipping Company as a Trainee Marine Engineer aboard the MV 'Ocean Voyager', which primarily operated on Mumbai-Port Sudan routes. This role provided irreplaceable exposure to real-world marine engineering operations in one of India's busiest ports. I managed auxiliary systems maintenance during 32-hour turnaround operations at Mumbai's Gateway of India terminal, resolving critical generator failures that prevented vessel delays during peak monsoon months. My proactive approach to troubleshooting—using predictive analytics tools like vibration monitoring software—reduced unscheduled downtime by 18% across our fleet segment. Crucially, I cultivated deep respect for Mumbai's maritime culture: the 3 AM watch schedules in the Arabian Sea, the collaborative spirit among port engineers at Mumbai Port Trust offices, and the city's unique blend of traditional fishing communities coexisting with cutting-edge container terminals.</w:t>
      </w:r>
    </w:p>
    <w:p>
      <w:pPr>
        <w:pStyle w:val="BodyText"/>
      </w:pPr>
      <w:r>
        <w:t xml:space="preserve">What distinguishes my candidacy is my strategic understanding of India Mumbai's pivotal role in global trade. As India's commercial capital and home to 58% of the nation's maritime traffic, Mumbai isn't merely a location for me—it represents the epicenter where engineering innovation meets economic transformation. I've closely studied the Mumbai Port Trust’s Master Plan 2030, which prioritizes green port technologies and AI-driven vessel scheduling. In my current role as a junior engineer at Larsen &amp; Toubro's marine division in Mumbai, I contribute to a project retrofitting diesel-electric ferries with hybrid propulsion systems for coastal routes serving Mumbai's island city. This experience has honed my ability to navigate India's regulatory landscape—from the Directorate General of Shipping (DGS) certifications to compliance with Maharashtra Maritime Board environmental protocols—while delivering solutions that balance technical excellence and cost efficiency.</w:t>
      </w:r>
    </w:p>
    <w:p>
      <w:pPr>
        <w:pStyle w:val="BodyText"/>
      </w:pPr>
      <w:r>
        <w:t xml:space="preserve">My professional ethos is deeply rooted in Mumbai's spirit of resilience and innovation. Living near Juhu Beach, I've witnessed firsthand how marine engineers are indispensable during cyclone preparedness drills along the Mumbai coastline. During Cyclone Nisarga in 2020, I volunteered with the Coast Guard to assess structural integrity of berthed vessels at Nhava Sheva, applying my knowledge of storm surge impacts on ship hulls. This experience reinforced my belief that a Marine Engineer must transcend technical competence to embrace community stewardship—a principle I embody daily through mentoring engineering students from Mumbai's Maritime Training Institute (MTI) during weekend workshops.</w:t>
      </w:r>
    </w:p>
    <w:p>
      <w:pPr>
        <w:pStyle w:val="BodyText"/>
      </w:pPr>
      <w:r>
        <w:t xml:space="preserve">Looking ahead, I aim to become a certified Class 1 Marine Engineer specializing in sustainable propulsion systems for India Mumbai's port infrastructure. I am particularly enthusiastic about the Maharashtra Maritime Board's new 'Green Port Initiative,' where my skills in energy-efficient engine optimization could directly support Mumbai's goal of reducing carbon emissions by 45% by 2030. My long-term vision includes establishing a technical consultancy focused on retrofitting aging vessels with shore power connectivity—addressing a critical gap identified during my work at JNPT's LNG terminal expansion project. I am committed to contributing not just as an engineer, but as a catalyst for Mumbai's maritime evolution.</w:t>
      </w:r>
    </w:p>
    <w:p>
      <w:pPr>
        <w:pStyle w:val="BodyText"/>
      </w:pPr>
      <w:r>
        <w:t xml:space="preserve">This Personal Statement reflects my holistic dedication to the Marine Engineer profession within India Mumbai. It is forged in the crucible of Mumbai's demanding port operations, informed by academic rigor at Indian institutions, and driven by a desire to elevate the city's position as Asia's most efficient maritime gateway. I understand that in India Mumbai, marine engineering isn't merely a career path—it is a responsibility to safeguard commerce, protect coastal ecosystems, and honor the legacy of generations who built this port city on water. My technical competencies are complemented by cultural fluency: I speak fluent Hindi and Marathi (with conversational proficiency), understand Mumbai's traffic patterns intimately, and appreciate the local rhythms that govern 24/7 port operations.</w:t>
      </w:r>
    </w:p>
    <w:p>
      <w:pPr>
        <w:pStyle w:val="BodyText"/>
      </w:pPr>
      <w:r>
        <w:t xml:space="preserve">As India accelerates its maritime ambitions through initiatives like Sagarmala and Make in India for shipbuilding, I am prepared to bring my hands-on experience, innovative mindset, and deep-rooted commitment to Mumbai's maritime future. I seek not just a position as Marine Engineer in Mumbai, but the opportunity to grow alongside the city that defines India's oceanic destiny. In this Personal Statement, I offer not merely credentials—but a promise: To ensure every vessel that docks at Mumbai’s terminals operates with the highest standards of engineering excellence, environmental consciousness, and service to our nation's maritime aspirations.</w:t>
      </w:r>
    </w:p>
    <w:p>
      <w:pPr>
        <w:pStyle w:val="BodyText"/>
      </w:pPr>
      <w:r>
        <w:t xml:space="preserve">My journey has been purposefully curated toward Mumbai's shores. Now, as a certified Marine Engineer ready to serve India Mumbai’s ports with passion and precision, I stand prepared to contribute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India Mumbai</dc:title>
  <dc:creator/>
  <dc:language>en</dc:language>
  <cp:keywords/>
  <dcterms:created xsi:type="dcterms:W3CDTF">2026-07-15T05:13:34Z</dcterms:created>
  <dcterms:modified xsi:type="dcterms:W3CDTF">2026-07-15T05:13:34Z</dcterms:modified>
</cp:coreProperties>
</file>

<file path=docProps/custom.xml><?xml version="1.0" encoding="utf-8"?>
<Properties xmlns="http://schemas.openxmlformats.org/officeDocument/2006/custom-properties" xmlns:vt="http://schemas.openxmlformats.org/officeDocument/2006/docPropsVTypes"/>
</file>